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p>
    <w:bookmarkStart w:id="21" w:name="X74005fc0ec81da7a750ed3b4525ff0de09575f1"/>
    <w:p>
      <w:pPr>
        <w:pStyle w:val="Heading1"/>
      </w:pPr>
      <w:r>
        <w:t xml:space="preserve">Internship Application Letter for Carpent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Johannesburg, Gauteng</w:t>
      </w:r>
      <w:r>
        <w:br/>
      </w:r>
      <w:r>
        <w:t xml:space="preserve">South Africa</w:t>
      </w:r>
    </w:p>
    <w:bookmarkStart w:id="20" w:name="dear-hiring-manager"/>
    <w:p>
      <w:pPr>
        <w:pStyle w:val="Heading2"/>
      </w:pPr>
      <w:r>
        <w:t xml:space="preserve">Dear Hiring Manager,</w:t>
      </w:r>
    </w:p>
    <w:p>
      <w:pPr>
        <w:pStyle w:val="FirstParagraph"/>
      </w:pPr>
      <w:r>
        <w:t xml:space="preserve">I am writing with profound enthusiasm to submit my Internship Application Letter for the Carpenter Internship position at your esteemed construction company in Johannesburg, South Africa. As a dedicated and passionate young tradesperson deeply committed to mastering the art of carpentry within South Africa's dynamic building sector, I believe this internship represents the crucial next step in my professional journey. Having grown up witnessing Johannesburg's architectural transformation from our family home near Soweto to the soaring structures along Nelson Mandela Square, I have developed an unwavering passion for craftsmanship that aligns perfectly with your company's reputation for excellence in construction.</w:t>
      </w:r>
    </w:p>
    <w:p>
      <w:pPr>
        <w:pStyle w:val="BodyText"/>
      </w:pPr>
      <w:r>
        <w:t xml:space="preserve">My fascination with carpentry began during childhood summers spent assisting my grandfather, a master craftsman at the historic Johannesburg City Hall restoration project. I remember meticulously sanding centuries-old oak beams while he explained how each joint contributed to structural integrity – a lesson that crystallized my understanding that carpentry is far more than cutting wood; it's the silent language of architectural permanence. This early exposure ignited my academic pursuit of Building and Construction Technology at the University of Johannesburg, where I've immersed myself in both theoretical frameworks and practical workshops. My curriculum has covered timber selection for South African climates, structural engineering principles relevant to our seismic conditions, and sustainable building practices critical to Johannesburg's urban development challenges.</w:t>
      </w:r>
    </w:p>
    <w:p>
      <w:pPr>
        <w:pStyle w:val="BodyText"/>
      </w:pPr>
      <w:r>
        <w:t xml:space="preserve">What particularly excites me about this opportunity is how your company embodies the future of skilled trades in South Africa Johannesburg. I've followed your work on the Sandton City expansion project with admiration – particularly how you integrated traditional craftsmanship with modern sustainable methods to reduce carbon footprint while maintaining aesthetic excellence. In today's construction landscape, where Johannesburg faces rapid urbanization and housing demands, companies that prioritize quality carpentry as a foundation for durable communities are not just important – they're essential. My academic projects at UJ have included designing prefabricated timber frames for low-cost housing solutions suitable for Johannesburg's diverse neighborhoods, directly addressing the skills gap in our local construction sector.</w:t>
      </w:r>
    </w:p>
    <w:p>
      <w:pPr>
        <w:pStyle w:val="BodyText"/>
      </w:pPr>
      <w:r>
        <w:t xml:space="preserve">During my time at the University of Johannesburg, I've developed practical competencies that prepare me for this internship. I've achieved certification in Safe Work Practices (National Certificate: Construction – Level 4) and completed a month-long practical placement with Cape Town-based timber specialists, where I mastered precision joinery techniques including mortise-and-tenon and dovetail joints. More importantly, I've cultivated the soft skills vital for success in South Africa's collaborative construction culture: effective communication across diverse teams, cultural sensitivity when working with township development projects, and a commitment to safety protocols that align with SANS 10160 standards. My recent project designing modular classroom units for underprivileged schools in Alexandra demonstrated how precise carpentry directly impacts community development – a philosophy I know resonates deeply with your company's social investment initiatives.</w:t>
      </w:r>
    </w:p>
    <w:p>
      <w:pPr>
        <w:pStyle w:val="BodyText"/>
      </w:pPr>
      <w:r>
        <w:t xml:space="preserve">I understand that successful carpenters in South Africa Johannesburg must navigate unique challenges: adapting techniques to our varied climate conditions, understanding local material supply chains, and respecting indigenous building traditions. My academic research on "Timber Durability in Subtropical Climates" for my final-year thesis examined how Johannesburg's high UV exposure affects different wood species – knowledge I'm eager to apply practically under your mentorship. Furthermore, I've actively engaged with the South African National Building Regulations (SANS 10400) through workshops at the Construction Industry Development Board (CIDB), ensuring my understanding extends beyond tools to regulatory compliance critical for Johannesburg's construction boom.</w:t>
      </w:r>
    </w:p>
    <w:p>
      <w:pPr>
        <w:pStyle w:val="BodyText"/>
      </w:pPr>
      <w:r>
        <w:t xml:space="preserve">What sets me apart is my commitment to elevating carpentry from a trade to a respected profession within South Africa Johannesburg. I've volunteered with "Woodworkers for Youth," teaching basic joinery skills at community centers in Alexandra and Diepsloot – helping young people understand how skilled carpentry creates opportunities in our economy. This aligns perfectly with your company's recent partnership with the Johannesburg Development Agency on youth training programs. I'm not merely seeking to learn carpentry; I aim to become a practitioner who contributes meaningfully to Johannesburg's built environment while upholding the highest standards of craftsmanship that define South African construction excellence.</w:t>
      </w:r>
    </w:p>
    <w:p>
      <w:pPr>
        <w:pStyle w:val="BodyText"/>
      </w:pPr>
      <w:r>
        <w:t xml:space="preserve">The significance of this internship extends beyond technical skill acquisition – it represents my commitment to strengthening the local trades ecosystem in South Africa. With Johannesburg projected to require over 20,000 new skilled workers by 2035 according to the Department of Higher Education and Training, I recognize that investing in quality apprenticeships is critical for sustainable growth. Your company's reputation for nurturing talent through structured mentorship makes you the ideal partner for this next phase of my development. I am confident that my technical foundation, cultural awareness, and passion for elevating carpentry as a respected profession will enable me to contribute meaningfully from day one while absorbing the wisdom of your experienced team.</w:t>
      </w:r>
    </w:p>
    <w:p>
      <w:pPr>
        <w:pStyle w:val="BodyText"/>
      </w:pPr>
      <w:r>
        <w:t xml:space="preserve">I have attached my detailed curriculum vitae which further outlines my qualifications and practical experiences. I would be honored to discuss how my skills in precision woodworking, structural analysis, and community-focused construction can support your current projects like the upcoming Sandton Central expansion. Thank you for considering this Internship Application Letter – I am available for an interview at your earliest convenience and eagerly anticipate the possibility of contributing to Johannesburg's architectural legacy as a future Carpenter.</w:t>
      </w:r>
    </w:p>
    <w:p>
      <w:pPr>
        <w:pStyle w:val="BodyText"/>
      </w:pPr>
      <w:r>
        <w:t xml:space="preserve">With sincere appreciation and professional respect,</w:t>
      </w:r>
    </w:p>
    <w:p>
      <w:pPr>
        <w:pStyle w:val="BodyText"/>
      </w:pPr>
      <w:r>
        <w:t xml:space="preserve">[Your Full Name]</w:t>
      </w:r>
    </w:p>
    <w:p>
      <w:pPr>
        <w:pStyle w:val="BodyText"/>
      </w:pPr>
      <w:r>
        <w:t xml:space="preserve">Carpenter Internship Candidate</w:t>
      </w:r>
    </w:p>
    <w:p>
      <w:pPr>
        <w:pStyle w:val="BodyText"/>
      </w:pPr>
      <w:r>
        <w:t xml:space="preserve">This Internship Application Letter represents a commitment to excellence in carpentry within South Africa Johannesburg's construction industry. All technical references align with National Building Regulations and reflect current industry practices in Gaute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dc:title>
  <dc:creator/>
  <dc:language>en</dc:language>
  <cp:keywords/>
  <dcterms:created xsi:type="dcterms:W3CDTF">2026-07-23T21:03:01Z</dcterms:created>
  <dcterms:modified xsi:type="dcterms:W3CDTF">2026-07-23T21:03:01Z</dcterms:modified>
</cp:coreProperties>
</file>

<file path=docProps/custom.xml><?xml version="1.0" encoding="utf-8"?>
<Properties xmlns="http://schemas.openxmlformats.org/officeDocument/2006/custom-properties" xmlns:vt="http://schemas.openxmlformats.org/officeDocument/2006/docPropsVTypes"/>
</file>